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79F" w:rsidRPr="00D23F1A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43110" w:rsidRPr="00E75BB6" w:rsidRDefault="00930EA8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E75BB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основу Одлуке </w:t>
      </w:r>
      <w:r w:rsidRPr="00E75BB6">
        <w:rPr>
          <w:rFonts w:ascii="Times New Roman" w:eastAsia="Times New Roman" w:hAnsi="Times New Roman" w:cs="Times New Roman"/>
          <w:sz w:val="24"/>
          <w:szCs w:val="24"/>
        </w:rPr>
        <w:t>О</w:t>
      </w:r>
      <w:r w:rsidR="4F24DE07" w:rsidRPr="00E75BB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ског већа о расписивању Јавног </w:t>
      </w:r>
      <w:r w:rsidR="00032609" w:rsidRPr="00E75BB6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а</w:t>
      </w:r>
      <w:r w:rsidR="4F24DE07" w:rsidRPr="00E75BB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учешће привредних субјеката у спровођењу мера енергетске санације породичних кућ</w:t>
      </w:r>
      <w:r w:rsidRPr="00E75BB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и станова на територији </w:t>
      </w:r>
      <w:r w:rsidR="4F24DE07" w:rsidRPr="00E75BB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Pr="00E75BB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Владичин Хан </w:t>
      </w:r>
      <w:r w:rsidR="4F24DE07" w:rsidRPr="00E75BB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број </w:t>
      </w:r>
      <w:r w:rsidR="00E75BB6" w:rsidRPr="00E75BB6">
        <w:rPr>
          <w:rFonts w:ascii="Times New Roman" w:eastAsia="Times New Roman" w:hAnsi="Times New Roman" w:cs="Times New Roman"/>
          <w:sz w:val="24"/>
          <w:szCs w:val="24"/>
          <w:lang w:val="en-US"/>
        </w:rPr>
        <w:t>06-109/4/23-III</w:t>
      </w:r>
      <w:r w:rsidRPr="00E75BB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 </w:t>
      </w:r>
      <w:r w:rsidR="00E75BB6" w:rsidRPr="00E75BB6">
        <w:rPr>
          <w:rFonts w:ascii="Times New Roman" w:eastAsia="Times New Roman" w:hAnsi="Times New Roman" w:cs="Times New Roman"/>
          <w:sz w:val="24"/>
          <w:szCs w:val="24"/>
          <w:lang w:val="en-US"/>
        </w:rPr>
        <w:t>28.09.</w:t>
      </w:r>
      <w:r w:rsidRPr="00E75BB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2023. године (</w:t>
      </w:r>
      <w:r w:rsidR="4F24DE07" w:rsidRPr="00E75BB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за грађане у Србији“ број </w:t>
      </w:r>
      <w:r w:rsidR="00E75BB6" w:rsidRPr="00E75BB6">
        <w:rPr>
          <w:rFonts w:ascii="Times New Roman" w:eastAsia="Times New Roman" w:hAnsi="Times New Roman" w:cs="Times New Roman"/>
          <w:sz w:val="24"/>
          <w:szCs w:val="24"/>
          <w:lang w:val="en-US"/>
        </w:rPr>
        <w:t>06-94/8/23-III</w:t>
      </w:r>
      <w:r w:rsidR="4F24DE07" w:rsidRPr="00E75BB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 </w:t>
      </w:r>
      <w:r w:rsidR="00E75BB6" w:rsidRPr="00E75BB6">
        <w:rPr>
          <w:rFonts w:ascii="Times New Roman" w:eastAsia="Times New Roman" w:hAnsi="Times New Roman" w:cs="Times New Roman"/>
          <w:sz w:val="24"/>
          <w:szCs w:val="24"/>
          <w:lang w:val="en-US"/>
        </w:rPr>
        <w:t>30.08.</w:t>
      </w:r>
      <w:r w:rsidR="4F24DE07" w:rsidRPr="00E75BB6">
        <w:rPr>
          <w:rFonts w:ascii="Times New Roman" w:eastAsia="Times New Roman" w:hAnsi="Times New Roman" w:cs="Times New Roman"/>
          <w:sz w:val="24"/>
          <w:szCs w:val="24"/>
          <w:lang w:val="sr-Cyrl-CS"/>
        </w:rPr>
        <w:t>2023. године ( у</w:t>
      </w:r>
      <w:r w:rsidR="00E75BB6" w:rsidRPr="00E75BB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аљем тексту: Правилник), Општинско веће Општине </w:t>
      </w:r>
      <w:r w:rsidRPr="00E75BB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Владичин Хан</w:t>
      </w:r>
      <w:r w:rsidR="00E75BB6" w:rsidRPr="00E75BB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седници</w:t>
      </w:r>
      <w:r w:rsidR="4F24DE07" w:rsidRPr="00E75BB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ана </w:t>
      </w:r>
      <w:r w:rsidR="00E75BB6" w:rsidRPr="00E75BB6">
        <w:rPr>
          <w:rFonts w:ascii="Times New Roman" w:eastAsia="Times New Roman" w:hAnsi="Times New Roman" w:cs="Times New Roman"/>
          <w:sz w:val="24"/>
          <w:szCs w:val="24"/>
          <w:lang w:val="en-US"/>
        </w:rPr>
        <w:t>28.09</w:t>
      </w:r>
      <w:r w:rsidR="4F24DE07" w:rsidRPr="00E75BB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2023. године расписује,</w:t>
      </w:r>
    </w:p>
    <w:p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0" w:name="_Hlk70968889"/>
      <w:bookmarkStart w:id="1" w:name="_Hlk70698172"/>
      <w:bookmarkEnd w:id="0"/>
      <w:bookmarkEnd w:id="1"/>
      <w:r w:rsidRPr="00D23F1A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</w:p>
    <w:p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_Hlk136516112"/>
    </w:p>
    <w:bookmarkEnd w:id="2"/>
    <w:p w:rsidR="00722564" w:rsidRPr="00E75BB6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75BB6">
        <w:rPr>
          <w:rFonts w:ascii="Times New Roman" w:hAnsi="Times New Roman" w:cs="Times New Roman"/>
          <w:b/>
          <w:sz w:val="24"/>
          <w:szCs w:val="24"/>
          <w:lang w:val="sr-Cyrl-CS"/>
        </w:rPr>
        <w:t>Ј</w:t>
      </w:r>
      <w:r w:rsidRPr="00E75BB6">
        <w:rPr>
          <w:rFonts w:ascii="Times New Roman" w:hAnsi="Times New Roman" w:cs="Times New Roman"/>
          <w:b/>
          <w:sz w:val="24"/>
          <w:szCs w:val="24"/>
        </w:rPr>
        <w:t xml:space="preserve">АВНИ </w:t>
      </w:r>
      <w:r w:rsidR="273BFBBC" w:rsidRPr="00E75BB6">
        <w:rPr>
          <w:rFonts w:ascii="Times New Roman" w:hAnsi="Times New Roman" w:cs="Times New Roman"/>
          <w:b/>
          <w:sz w:val="24"/>
          <w:szCs w:val="24"/>
        </w:rPr>
        <w:t>ПОЗИВ</w:t>
      </w:r>
    </w:p>
    <w:p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0EA8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3" w:name="_Hlk70969037"/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анациј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A12C0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станова</w:t>
      </w:r>
      <w:r w:rsidR="00930EA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7048DC" w:rsidRPr="00D23F1A" w:rsidRDefault="00930EA8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на територији </w:t>
      </w:r>
      <w:r w:rsidR="003B67C3" w:rsidRPr="00D23F1A">
        <w:rPr>
          <w:rFonts w:ascii="Times New Roman" w:hAnsi="Times New Roman" w:cs="Times New Roman"/>
          <w:b/>
          <w:bCs/>
          <w:sz w:val="24"/>
          <w:szCs w:val="24"/>
        </w:rPr>
        <w:t>општине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Владичин Хан</w:t>
      </w:r>
      <w:bookmarkEnd w:id="3"/>
    </w:p>
    <w:p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У складу са </w:t>
      </w:r>
      <w:r w:rsidRPr="005D3966">
        <w:rPr>
          <w:rFonts w:ascii="Times New Roman" w:eastAsia="Times New Roman" w:hAnsi="Times New Roman" w:cs="Times New Roman"/>
          <w:sz w:val="24"/>
          <w:szCs w:val="24"/>
        </w:rPr>
        <w:t xml:space="preserve">чланом </w:t>
      </w:r>
      <w:r w:rsidR="00D01433" w:rsidRPr="005D3966">
        <w:rPr>
          <w:rFonts w:ascii="Times New Roman" w:eastAsia="Times New Roman" w:hAnsi="Times New Roman" w:cs="Times New Roman"/>
          <w:sz w:val="24"/>
          <w:szCs w:val="24"/>
        </w:rPr>
        <w:t>12.</w:t>
      </w:r>
      <w:r w:rsidRPr="005D3966">
        <w:rPr>
          <w:rFonts w:ascii="Times New Roman" w:eastAsia="Times New Roman" w:hAnsi="Times New Roman" w:cs="Times New Roman"/>
          <w:sz w:val="24"/>
          <w:szCs w:val="24"/>
        </w:rPr>
        <w:t xml:space="preserve"> Правилника</w:t>
      </w:r>
      <w:r w:rsidRPr="00D23F1A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расписује се </w:t>
      </w:r>
      <w:r w:rsidR="003822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038224A">
        <w:rPr>
          <w:rFonts w:ascii="Times New Roman" w:eastAsia="Times New Roman" w:hAnsi="Times New Roman" w:cs="Times New Roman"/>
          <w:sz w:val="24"/>
          <w:szCs w:val="24"/>
        </w:rPr>
        <w:t>за учешће директних корисника (привредних субјеката) у спровођењу мера енергетске санације  породичних кућ</w:t>
      </w:r>
      <w:r w:rsidR="00930EA8">
        <w:rPr>
          <w:rFonts w:ascii="Times New Roman" w:eastAsia="Times New Roman" w:hAnsi="Times New Roman" w:cs="Times New Roman"/>
          <w:sz w:val="24"/>
          <w:szCs w:val="24"/>
        </w:rPr>
        <w:t>а и станова на територији општине Владичин Хан</w:t>
      </w:r>
      <w:r w:rsidR="000E3A6F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у даљем тексту: Јавни </w:t>
      </w:r>
      <w:r w:rsidR="00032609" w:rsidRPr="00D23F1A">
        <w:rPr>
          <w:rFonts w:ascii="Times New Roman" w:eastAsia="Times New Roman" w:hAnsi="Times New Roman" w:cs="Times New Roman"/>
          <w:sz w:val="24"/>
          <w:szCs w:val="24"/>
        </w:rPr>
        <w:t>позив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</w:t>
      </w:r>
      <w:r w:rsidR="00930EA8">
        <w:rPr>
          <w:rFonts w:ascii="Times New Roman" w:eastAsia="Times New Roman" w:hAnsi="Times New Roman" w:cs="Times New Roman"/>
          <w:sz w:val="24"/>
          <w:szCs w:val="24"/>
        </w:rPr>
        <w:t xml:space="preserve">домаћинства на територији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општине</w:t>
      </w:r>
      <w:r w:rsidR="00930EA8">
        <w:rPr>
          <w:rFonts w:ascii="Times New Roman" w:eastAsia="Times New Roman" w:hAnsi="Times New Roman" w:cs="Times New Roman"/>
          <w:sz w:val="24"/>
          <w:szCs w:val="24"/>
        </w:rPr>
        <w:t xml:space="preserve"> Владичин Хан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Домаћинства која испуњавају услове за доделу средстава на основу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за суфинансирање мера енергетске санације породичних ку</w:t>
      </w:r>
      <w:r w:rsidR="00930EA8">
        <w:rPr>
          <w:rFonts w:ascii="Times New Roman" w:eastAsia="Times New Roman" w:hAnsi="Times New Roman" w:cs="Times New Roman"/>
          <w:sz w:val="24"/>
          <w:szCs w:val="24"/>
        </w:rPr>
        <w:t xml:space="preserve">ћа и станова на територији општине Владичин Хан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за 2023. годину могу набавити добра или услуге искључиво од привредних субјеката изабраних путем овог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</w:t>
      </w:r>
      <w:r w:rsidR="00930EA8">
        <w:rPr>
          <w:rFonts w:ascii="Times New Roman" w:eastAsia="Times New Roman" w:hAnsi="Times New Roman" w:cs="Times New Roman"/>
          <w:sz w:val="24"/>
          <w:szCs w:val="24"/>
        </w:rPr>
        <w:t xml:space="preserve">маћинствима на територији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општине</w:t>
      </w:r>
      <w:r w:rsidR="00930EA8">
        <w:rPr>
          <w:rFonts w:ascii="Times New Roman" w:eastAsia="Times New Roman" w:hAnsi="Times New Roman" w:cs="Times New Roman"/>
          <w:sz w:val="24"/>
          <w:szCs w:val="24"/>
        </w:rPr>
        <w:t xml:space="preserve"> Владичин Хан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DA64AF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И КРИТЕРИЈУМИ ЕНЕРГЕТСКЕ ЕФИКАСНОСТИ</w:t>
      </w:r>
    </w:p>
    <w:p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DA64AF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</w:rPr>
        <w:t>прово</w:t>
      </w:r>
      <w:r w:rsidRPr="00D23F1A">
        <w:rPr>
          <w:rFonts w:ascii="Times New Roman" w:hAnsi="Times New Roman" w:cs="Times New Roman"/>
          <w:sz w:val="24"/>
          <w:szCs w:val="24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</w:rPr>
        <w:t>с</w:t>
      </w:r>
      <w:r w:rsidRPr="00D23F1A">
        <w:rPr>
          <w:rFonts w:ascii="Times New Roman" w:hAnsi="Times New Roman" w:cs="Times New Roman"/>
          <w:sz w:val="24"/>
          <w:szCs w:val="24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</w:rPr>
        <w:t xml:space="preserve"> енергетске ефикасности:</w:t>
      </w:r>
    </w:p>
    <w:p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: </w:t>
      </w:r>
    </w:p>
    <w:p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;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:rsidR="0AA4D9CE" w:rsidRPr="00D23F1A" w:rsidRDefault="0AA4D9CE" w:rsidP="000E3A6F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;</w:t>
      </w:r>
    </w:p>
    <w:p w:rsidR="001B1EA7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="7283FB99"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Latn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.</w:t>
      </w:r>
    </w:p>
    <w:p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енергетске ефикасности: </w:t>
      </w:r>
    </w:p>
    <w:p w:rsidR="002B3E6E" w:rsidRPr="005D3966" w:rsidRDefault="000E3A6F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ермичке изолације на спољним зидовима мора износити 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цм, осим 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:rsidR="00916110" w:rsidRDefault="03A06E6D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атеријала за топлотну изолацију 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2B3E6E" w:rsidRPr="000E3A6F" w:rsidRDefault="3CE5A656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оплотне изолације 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0 цм, осим ако не постоји техничка могућност да се постави та дебљина изолације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F53A49" w:rsidRPr="005D3966" w:rsidRDefault="00C62741" w:rsidP="00962513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степен корисности </w:t>
      </w:r>
      <w:r w:rsidR="009C1B57" w:rsidRPr="005D3966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4" w:name="_Hlk136369982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4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05D3966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</w:p>
    <w:p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, сечка). 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:rsidR="002B3E6E" w:rsidRPr="005D3966" w:rsidRDefault="000A6364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>М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0A6364" w:rsidRPr="00D23F1A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E75BB6" w:rsidRDefault="00E75BB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E75BB6" w:rsidRDefault="00E75BB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lastRenderedPageBreak/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5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:rsidR="003944EA" w:rsidRPr="00135E4C" w:rsidRDefault="003944EA" w:rsidP="00135E4C">
      <w:pPr>
        <w:pStyle w:val="ListParagraph"/>
        <w:numPr>
          <w:ilvl w:val="0"/>
          <w:numId w:val="7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5"/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:rsidR="00135E4C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 укључујући термостатске вентиле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</w:p>
    <w:p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6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за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:rsidR="00135E4C" w:rsidRP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Израда </w:t>
      </w:r>
      <w:r w:rsidR="008B130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т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ехничке документације у складу са Прилогом 3</w:t>
      </w:r>
      <w:r w:rsid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</w:rPr>
        <w:t>.</w:t>
      </w:r>
    </w:p>
    <w:p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у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:rsidR="005D3966" w:rsidRDefault="646E5E51" w:rsidP="00E75BB6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:rsidR="00E75BB6" w:rsidRDefault="00E75BB6" w:rsidP="00E75BB6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E75BB6" w:rsidRDefault="00E75BB6" w:rsidP="00E75BB6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E75BB6" w:rsidRDefault="00E75BB6" w:rsidP="00E75BB6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E75BB6" w:rsidRDefault="00E75BB6" w:rsidP="00E75BB6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E75BB6" w:rsidRPr="00E75BB6" w:rsidRDefault="00E75BB6" w:rsidP="00E75BB6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II</w:t>
      </w:r>
      <w:r w:rsidR="006C0703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ЗИВУ</w:t>
      </w:r>
    </w:p>
    <w:p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D23F1A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кривична дела против права по основу рада,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135E4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:rsidR="00D23F1A" w:rsidRPr="00210EFB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00210EF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4E58C0" w:rsidRPr="00210EFB" w:rsidRDefault="00D23F1A" w:rsidP="004E58C0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00210EFB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             </w:t>
      </w: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lastRenderedPageBreak/>
        <w:t>III</w:t>
      </w:r>
      <w:r w:rsidR="00E93CDC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</w:rPr>
        <w:t>У</w:t>
      </w:r>
    </w:p>
    <w:p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јавни позив подноси привредни субјект 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</w:rPr>
        <w:t>Пријаву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</w:rPr>
        <w:t>но з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обављање делатности као предузетник. </w:t>
      </w:r>
    </w:p>
    <w:p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</w:rPr>
        <w:t>потпишу</w:t>
      </w:r>
      <w:r w:rsidR="00C925D6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</w:rPr>
        <w:t xml:space="preserve">Изјаву. </w:t>
      </w:r>
    </w:p>
    <w:p w:rsidR="4EF7F908" w:rsidRPr="00D23F1A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</w:rPr>
        <w:t>у року од 5 дана</w:t>
      </w:r>
      <w:r w:rsidR="0F17699C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FC1758" w:rsidRPr="00D23F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</w:rPr>
        <w:t>ПОЗИВ</w:t>
      </w:r>
    </w:p>
    <w:p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5D4CA4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</w:t>
      </w:r>
      <w:r w:rsidR="005D4CA4" w:rsidRPr="00D23F1A">
        <w:rPr>
          <w:rFonts w:ascii="Times New Roman" w:hAnsi="Times New Roman" w:cs="Times New Roman"/>
          <w:sz w:val="24"/>
          <w:szCs w:val="24"/>
        </w:rPr>
        <w:t xml:space="preserve">окументација за Јавни </w:t>
      </w:r>
      <w:r w:rsidR="00471446" w:rsidRPr="00D23F1A">
        <w:rPr>
          <w:rFonts w:ascii="Times New Roman" w:hAnsi="Times New Roman" w:cs="Times New Roman"/>
          <w:sz w:val="24"/>
          <w:szCs w:val="24"/>
        </w:rPr>
        <w:t>позив</w:t>
      </w:r>
      <w:r w:rsidR="005D4CA4" w:rsidRPr="00D23F1A">
        <w:rPr>
          <w:rFonts w:ascii="Times New Roman" w:hAnsi="Times New Roman" w:cs="Times New Roman"/>
          <w:sz w:val="24"/>
          <w:szCs w:val="24"/>
        </w:rPr>
        <w:t xml:space="preserve"> може се преузети </w:t>
      </w:r>
      <w:r w:rsidR="00946562" w:rsidRPr="00D23F1A">
        <w:rPr>
          <w:rFonts w:ascii="Times New Roman" w:hAnsi="Times New Roman" w:cs="Times New Roman"/>
          <w:sz w:val="24"/>
          <w:szCs w:val="24"/>
        </w:rPr>
        <w:t>н</w:t>
      </w:r>
      <w:r w:rsidR="005D4CA4" w:rsidRPr="00D23F1A">
        <w:rPr>
          <w:rFonts w:ascii="Times New Roman" w:hAnsi="Times New Roman" w:cs="Times New Roman"/>
          <w:sz w:val="24"/>
          <w:szCs w:val="24"/>
        </w:rPr>
        <w:t xml:space="preserve">а интернет страници </w:t>
      </w:r>
      <w:r w:rsidR="00930EA8">
        <w:rPr>
          <w:rFonts w:ascii="Times New Roman" w:hAnsi="Times New Roman" w:cs="Times New Roman"/>
          <w:sz w:val="24"/>
          <w:szCs w:val="24"/>
        </w:rPr>
        <w:t xml:space="preserve">општине Владичин Хан </w:t>
      </w:r>
      <w:hyperlink r:id="rId12" w:history="1">
        <w:r w:rsidR="00930EA8" w:rsidRPr="00EC09F6">
          <w:rPr>
            <w:rStyle w:val="Hyperlink"/>
            <w:rFonts w:ascii="Times New Roman" w:hAnsi="Times New Roman" w:cs="Times New Roman"/>
            <w:sz w:val="24"/>
            <w:szCs w:val="24"/>
          </w:rPr>
          <w:t>www.vladicinhan.org.rs</w:t>
        </w:r>
      </w:hyperlink>
      <w:r w:rsidR="00930EA8">
        <w:rPr>
          <w:rFonts w:ascii="Times New Roman" w:hAnsi="Times New Roman" w:cs="Times New Roman"/>
          <w:sz w:val="24"/>
          <w:szCs w:val="24"/>
        </w:rPr>
        <w:t xml:space="preserve">, </w:t>
      </w:r>
      <w:r w:rsidR="005146C8" w:rsidRPr="00D23F1A">
        <w:rPr>
          <w:rFonts w:ascii="Times New Roman" w:hAnsi="Times New Roman" w:cs="Times New Roman"/>
          <w:sz w:val="24"/>
          <w:szCs w:val="24"/>
        </w:rPr>
        <w:t xml:space="preserve"> или лично у просторијама </w:t>
      </w:r>
      <w:r w:rsidR="00930EA8">
        <w:rPr>
          <w:rFonts w:ascii="Times New Roman" w:hAnsi="Times New Roman" w:cs="Times New Roman"/>
          <w:sz w:val="24"/>
          <w:szCs w:val="24"/>
        </w:rPr>
        <w:t>општине Владичин Хан – Услужном центру</w:t>
      </w:r>
      <w:r w:rsidR="005146C8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5D4CA4" w:rsidRPr="00D23F1A">
        <w:rPr>
          <w:rFonts w:ascii="Times New Roman" w:hAnsi="Times New Roman" w:cs="Times New Roman"/>
          <w:sz w:val="24"/>
          <w:szCs w:val="24"/>
        </w:rPr>
        <w:t>и садржи:</w:t>
      </w:r>
    </w:p>
    <w:p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Јавн</w:t>
      </w:r>
      <w:r w:rsidR="006B5C0A">
        <w:rPr>
          <w:rFonts w:ascii="Times New Roman" w:hAnsi="Times New Roman" w:cs="Times New Roman"/>
          <w:sz w:val="24"/>
          <w:szCs w:val="24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</w:rPr>
        <w:t>,</w:t>
      </w:r>
    </w:p>
    <w:p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Прилог 1</w:t>
      </w:r>
      <w:r w:rsidR="006B5C0A">
        <w:rPr>
          <w:rFonts w:ascii="Times New Roman" w:hAnsi="Times New Roman" w:cs="Times New Roman"/>
          <w:sz w:val="24"/>
          <w:szCs w:val="24"/>
        </w:rPr>
        <w:t>:</w:t>
      </w:r>
      <w:r w:rsidRPr="006B5C0A">
        <w:rPr>
          <w:rFonts w:ascii="Times New Roman" w:hAnsi="Times New Roman" w:cs="Times New Roman"/>
          <w:sz w:val="24"/>
          <w:szCs w:val="24"/>
        </w:rPr>
        <w:t>Пријав</w:t>
      </w:r>
      <w:r w:rsidR="005D3966">
        <w:rPr>
          <w:rFonts w:ascii="Times New Roman" w:hAnsi="Times New Roman" w:cs="Times New Roman"/>
          <w:sz w:val="24"/>
          <w:szCs w:val="24"/>
        </w:rPr>
        <w:t>а</w:t>
      </w:r>
      <w:r w:rsidRPr="006B5C0A">
        <w:rPr>
          <w:rFonts w:ascii="Times New Roman" w:hAnsi="Times New Roman" w:cs="Times New Roman"/>
          <w:sz w:val="24"/>
          <w:szCs w:val="24"/>
        </w:rPr>
        <w:t>,</w:t>
      </w:r>
    </w:p>
    <w:p w:rsidR="5E584DDE" w:rsidRPr="006B5C0A" w:rsidRDefault="005D4CA4" w:rsidP="0051246C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>Прилог 2</w:t>
      </w:r>
      <w:r w:rsidR="006B5C0A">
        <w:rPr>
          <w:rFonts w:ascii="Times New Roman" w:hAnsi="Times New Roman" w:cs="Times New Roman"/>
          <w:sz w:val="24"/>
          <w:szCs w:val="24"/>
        </w:rPr>
        <w:t>:</w:t>
      </w:r>
      <w:r w:rsidRPr="006B5C0A">
        <w:rPr>
          <w:rFonts w:ascii="Times New Roman" w:hAnsi="Times New Roman" w:cs="Times New Roman"/>
          <w:sz w:val="24"/>
          <w:szCs w:val="24"/>
        </w:rPr>
        <w:t xml:space="preserve"> </w:t>
      </w:r>
      <w:r w:rsidR="006B5C0A" w:rsidRPr="006B5C0A">
        <w:rPr>
          <w:rFonts w:ascii="Times New Roman" w:hAnsi="Times New Roman" w:cs="Times New Roman"/>
          <w:sz w:val="24"/>
          <w:szCs w:val="24"/>
        </w:rPr>
        <w:t>Изјава,</w:t>
      </w:r>
    </w:p>
    <w:p w:rsidR="5E584DDE" w:rsidRPr="006B5C0A" w:rsidRDefault="5E584DDE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eastAsia="Times New Roman" w:hAnsi="Times New Roman" w:cs="Times New Roman"/>
          <w:sz w:val="24"/>
          <w:szCs w:val="24"/>
        </w:rPr>
        <w:t xml:space="preserve">Прилог </w:t>
      </w:r>
      <w:r w:rsidR="006B5C0A" w:rsidRP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eastAsia="Times New Roman" w:hAnsi="Times New Roman" w:cs="Times New Roman"/>
          <w:sz w:val="24"/>
          <w:szCs w:val="24"/>
        </w:rPr>
        <w:t xml:space="preserve"> Информација о потребној техничкој документацији</w:t>
      </w:r>
      <w:r w:rsidR="006B5C0A">
        <w:rPr>
          <w:rFonts w:ascii="Times New Roman" w:eastAsia="Times New Roman" w:hAnsi="Times New Roman" w:cs="Times New Roman"/>
          <w:sz w:val="24"/>
          <w:szCs w:val="24"/>
        </w:rPr>
        <w:t>,</w:t>
      </w:r>
    </w:p>
    <w:p w:rsidR="202FE99E" w:rsidRPr="006B5C0A" w:rsidRDefault="1EF46CD3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5C0A">
        <w:rPr>
          <w:rFonts w:ascii="Times New Roman" w:hAnsi="Times New Roman" w:cs="Times New Roman"/>
          <w:sz w:val="24"/>
          <w:szCs w:val="24"/>
        </w:rPr>
        <w:t xml:space="preserve">Прилог 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4:</w:t>
      </w:r>
      <w:r w:rsidRPr="006B5C0A">
        <w:rPr>
          <w:rFonts w:ascii="Times New Roman" w:hAnsi="Times New Roman" w:cs="Times New Roman"/>
          <w:sz w:val="24"/>
          <w:szCs w:val="24"/>
        </w:rPr>
        <w:t xml:space="preserve"> </w:t>
      </w:r>
      <w:r w:rsidR="4B6BCA9F" w:rsidRPr="006B5C0A">
        <w:rPr>
          <w:rFonts w:ascii="Times New Roman" w:hAnsi="Times New Roman" w:cs="Times New Roman"/>
          <w:sz w:val="24"/>
          <w:szCs w:val="24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</w:rPr>
        <w:t>онтролна листа плана за управљање животном средином и социјалним питањима</w:t>
      </w:r>
      <w:r w:rsidR="006B5C0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bookmarkStart w:id="7" w:name="_Hlk68985879"/>
      <w:bookmarkEnd w:id="7"/>
    </w:p>
    <w:p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</w:rPr>
        <w:t xml:space="preserve"> „Чиста енергија и енергетска ефикасност за грађане у Србији“, а најдуже до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D23F1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1</w:t>
      </w:r>
      <w:r w:rsidR="4E65AB7D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.2027. </w:t>
      </w:r>
      <w:r w:rsidR="002A6778" w:rsidRPr="00D23F1A">
        <w:rPr>
          <w:rFonts w:ascii="Times New Roman" w:hAnsi="Times New Roman" w:cs="Times New Roman"/>
          <w:sz w:val="24"/>
          <w:szCs w:val="24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</w:rPr>
        <w:t>.</w:t>
      </w:r>
    </w:p>
    <w:p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</w:rPr>
        <w:t>доставља</w:t>
      </w:r>
      <w:r w:rsidR="0051246C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</w:rPr>
        <w:t xml:space="preserve"> у затвореној коверти са назнаком: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Пријава за ј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</w:rPr>
        <w:t>породичних кућа и станова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sz w:val="24"/>
          <w:szCs w:val="24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476FA5" w:rsidRPr="00930EA8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При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се 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>љају непосредно или препорученом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поштом на </w:t>
      </w:r>
      <w:r w:rsidR="00930EA8">
        <w:rPr>
          <w:rFonts w:ascii="Times New Roman" w:hAnsi="Times New Roman" w:cs="Times New Roman"/>
          <w:sz w:val="24"/>
          <w:szCs w:val="24"/>
          <w:shd w:val="clear" w:color="auto" w:fill="FFFFFF"/>
        </w:rPr>
        <w:t>адресу Општина Владичин Хан, ул. Светосавска 1, 17510 Владичин Хан.</w:t>
      </w:r>
    </w:p>
    <w:p w:rsidR="00476FA5" w:rsidRPr="00930EA8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BD6FB4" w:rsidRPr="00930EA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За све додатне информације и обавештења </w:t>
      </w:r>
      <w:r w:rsidR="002F4AAA" w:rsidRPr="00930EA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у вези Јавног </w:t>
      </w:r>
      <w:r w:rsidR="00471446" w:rsidRPr="00930EA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озива</w:t>
      </w:r>
      <w:r w:rsidR="002F4AAA" w:rsidRPr="00930EA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51246C" w:rsidRPr="00930EA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заинтересована лица се </w:t>
      </w:r>
      <w:r w:rsidR="00FC1758" w:rsidRPr="00930EA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51246C" w:rsidRPr="00930EA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могу</w:t>
      </w:r>
      <w:r w:rsidR="00CB75D9" w:rsidRPr="00930EA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обратити на</w:t>
      </w:r>
      <w:r w:rsidR="00476FA5" w:rsidRPr="00930EA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контакт телефон</w:t>
      </w:r>
      <w:r w:rsidR="00930EA8" w:rsidRPr="00930EA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017/390-501</w:t>
      </w:r>
      <w:r w:rsidR="00CB75D9" w:rsidRPr="00930EA8">
        <w:rPr>
          <w:rFonts w:ascii="Times New Roman" w:hAnsi="Times New Roman" w:cs="Times New Roman"/>
          <w:sz w:val="24"/>
          <w:szCs w:val="24"/>
        </w:rPr>
        <w:t xml:space="preserve"> </w:t>
      </w:r>
      <w:r w:rsidR="002A6778" w:rsidRPr="00930EA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или </w:t>
      </w:r>
      <w:r w:rsidR="00CB75D9" w:rsidRPr="00930EA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електронску адресу: е-</w:t>
      </w:r>
      <w:r w:rsidR="002A6778" w:rsidRPr="00930EA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930EA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:</w:t>
      </w:r>
      <w:r w:rsidR="00930EA8" w:rsidRPr="00930EA8">
        <w:rPr>
          <w:rFonts w:ascii="Times New Roman" w:hAnsi="Times New Roman" w:cs="Times New Roman"/>
          <w:sz w:val="24"/>
          <w:szCs w:val="24"/>
        </w:rPr>
        <w:t xml:space="preserve"> info@vladicinhan.org.rs</w:t>
      </w:r>
      <w:r w:rsidR="00CB75D9" w:rsidRPr="00930EA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.</w:t>
      </w:r>
    </w:p>
    <w:p w:rsidR="00ED57E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770621" w:rsidRPr="00D23F1A">
        <w:rPr>
          <w:rFonts w:ascii="Times New Roman" w:hAnsi="Times New Roman" w:cs="Times New Roman"/>
          <w:sz w:val="24"/>
          <w:szCs w:val="24"/>
        </w:rPr>
        <w:t>ЈЛС</w:t>
      </w:r>
      <w:r w:rsidR="00476FA5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>линк:</w:t>
      </w:r>
      <w:r w:rsidR="00930EA8">
        <w:rPr>
          <w:rFonts w:ascii="Times New Roman" w:hAnsi="Times New Roman" w:cs="Times New Roman"/>
          <w:sz w:val="24"/>
          <w:szCs w:val="24"/>
        </w:rPr>
        <w:t xml:space="preserve"> </w:t>
      </w:r>
      <w:hyperlink r:id="rId13" w:history="1">
        <w:r w:rsidR="00930EA8" w:rsidRPr="00EC09F6">
          <w:rPr>
            <w:rStyle w:val="Hyperlink"/>
            <w:rFonts w:ascii="Times New Roman" w:hAnsi="Times New Roman" w:cs="Times New Roman"/>
            <w:sz w:val="24"/>
            <w:szCs w:val="24"/>
          </w:rPr>
          <w:t>www.vladicinhan.org.rs</w:t>
        </w:r>
      </w:hyperlink>
      <w:r w:rsidR="00476FA5" w:rsidRPr="00D23F1A">
        <w:rPr>
          <w:rFonts w:ascii="Times New Roman" w:hAnsi="Times New Roman" w:cs="Times New Roman"/>
          <w:sz w:val="24"/>
          <w:szCs w:val="24"/>
        </w:rPr>
        <w:t>.</w:t>
      </w:r>
      <w:r w:rsidR="00930EA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10E30" w:rsidRPr="00D23F1A" w:rsidRDefault="00A10E30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УТВРЂИВАЊЕ ИСПУЊЕНОСТИ УСЛОВА ЗА ДОДЕЛУ СРЕДСТАВА</w:t>
      </w: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</w:rPr>
        <w:t>.</w:t>
      </w:r>
    </w:p>
    <w:p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</w:rPr>
        <w:t>пријаве, према потреби, затражи додатну документацију и информације</w:t>
      </w:r>
      <w:r w:rsidR="6DFCFA71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>VI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</w:rPr>
        <w:t>ријаве.</w:t>
      </w:r>
    </w:p>
    <w:p w:rsidR="00D57978" w:rsidRPr="00D23F1A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2F7A64" w:rsidRPr="00D23F1A">
        <w:rPr>
          <w:rFonts w:ascii="Times New Roman" w:hAnsi="Times New Roman" w:cs="Times New Roman"/>
          <w:sz w:val="24"/>
          <w:szCs w:val="24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</w:rPr>
        <w:t xml:space="preserve">Н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решење из става</w:t>
      </w:r>
      <w:r w:rsidR="00E15884" w:rsidRPr="00D23F1A">
        <w:rPr>
          <w:rFonts w:ascii="Times New Roman" w:hAnsi="Times New Roman" w:cs="Times New Roman"/>
          <w:sz w:val="24"/>
          <w:szCs w:val="24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ријаве има</w:t>
      </w:r>
      <w:r w:rsidR="00D57978" w:rsidRPr="00D23F1A">
        <w:rPr>
          <w:rFonts w:ascii="Times New Roman" w:hAnsi="Times New Roman" w:cs="Times New Roman"/>
          <w:sz w:val="24"/>
          <w:szCs w:val="24"/>
        </w:rPr>
        <w:t xml:space="preserve"> право приговора Комисији у року од осам дана од дан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>доношења решења</w:t>
      </w:r>
      <w:r w:rsidR="00D57978" w:rsidRPr="00D23F1A">
        <w:rPr>
          <w:rFonts w:ascii="Times New Roman" w:hAnsi="Times New Roman" w:cs="Times New Roman"/>
          <w:sz w:val="24"/>
          <w:szCs w:val="24"/>
        </w:rPr>
        <w:t>.</w:t>
      </w:r>
    </w:p>
    <w:p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</w:rPr>
        <w:t xml:space="preserve">Комисија је дужна да 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одлучи по приговорима из става 2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</w:rPr>
        <w:t>поглавља</w:t>
      </w:r>
      <w:r w:rsidRPr="00D23F1A">
        <w:rPr>
          <w:rFonts w:ascii="Times New Roman" w:hAnsi="Times New Roman" w:cs="Times New Roman"/>
          <w:sz w:val="24"/>
          <w:szCs w:val="24"/>
        </w:rPr>
        <w:t xml:space="preserve"> у року од 15 дана од дана пријема</w:t>
      </w:r>
      <w:r w:rsidR="004F5F7F" w:rsidRPr="00D23F1A">
        <w:rPr>
          <w:rFonts w:ascii="Times New Roman" w:hAnsi="Times New Roman" w:cs="Times New Roman"/>
          <w:bCs/>
          <w:sz w:val="24"/>
          <w:szCs w:val="24"/>
        </w:rPr>
        <w:t xml:space="preserve"> приговора.</w:t>
      </w:r>
    </w:p>
    <w:p w:rsidR="002F4AAA" w:rsidRPr="00D23F1A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У случају одбијања приговора из става 2. овог члана</w:t>
      </w:r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ма право да поднесе приговор 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већу града/општине у року од 8 дана од дана пријема одлуке по приговору из става 2. овог члана</w:t>
      </w:r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 у Србији“ (у даљем тексту: ЈИП)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:rsidR="002F4AAA" w:rsidRPr="00D23F1A" w:rsidRDefault="00930EA8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Одлука 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пштинског већа је коначна.</w:t>
      </w:r>
    </w:p>
    <w:p w:rsidR="002F7A64" w:rsidRPr="00930EA8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930EA8">
        <w:rPr>
          <w:rFonts w:ascii="Times New Roman" w:hAnsi="Times New Roman" w:cs="Times New Roman"/>
          <w:bCs/>
          <w:sz w:val="24"/>
          <w:szCs w:val="24"/>
        </w:rPr>
        <w:t xml:space="preserve">општине Владичин Хан: </w:t>
      </w:r>
      <w:hyperlink r:id="rId14" w:history="1">
        <w:r w:rsidR="00930EA8" w:rsidRPr="00EC09F6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www.vladicinhan.org.rs</w:t>
        </w:r>
      </w:hyperlink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930EA8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D23F1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:rsidR="00B67808" w:rsidRPr="00D23F1A" w:rsidRDefault="00B67808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Листа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ће важити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 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завршетк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ојект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„Чиста енергија и енергетска ефикасност за грађане у Србији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“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о чему ће</w:t>
      </w:r>
      <w:r w:rsidR="00D9104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4801E4" w:rsidRPr="00D23F1A" w:rsidRDefault="004801E4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 w:rsidRPr="00D23F1A">
        <w:rPr>
          <w:rFonts w:ascii="Times New Roman" w:hAnsi="Times New Roman" w:cs="Times New Roman"/>
          <w:sz w:val="24"/>
          <w:szCs w:val="24"/>
        </w:rPr>
        <w:t>пројекта „Чиста енергија и енергетска ефикасност за грађане у Србији“.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 </w:t>
      </w:r>
    </w:p>
    <w:p w:rsidR="00A10E30" w:rsidRPr="00D23F1A" w:rsidRDefault="00A10E30" w:rsidP="006B5C0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8" w:name="_Hlk66995067"/>
    </w:p>
    <w:p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РЕАЛИЗАЦИЈЕ </w:t>
      </w:r>
    </w:p>
    <w:p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градске општине)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дефинисаних у следећим документима: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Правилник о раду на пројекту“;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План ангажовања заинтересованих страна“;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План преузимања обавеза из области животне средине и социјалних питања (ESCP)“;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Оквир за управљање заштитом животне средине и социјалним утицајима пројекта (ESMF)“ и</w:t>
      </w:r>
    </w:p>
    <w:p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„Контролна листа плана за управљање животном средином и социјалним питањима (ESMP)“.</w:t>
      </w:r>
    </w:p>
    <w:p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Сва документа су доступна на интернет страници Министарства: (</w:t>
      </w:r>
      <w:hyperlink r:id="rId15" w:history="1">
        <w:r w:rsidRPr="00D23F1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</w:rPr>
        <w:t>).</w:t>
      </w:r>
    </w:p>
    <w:p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>ти</w:t>
      </w:r>
      <w:r w:rsidR="006F24CB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</w:rPr>
        <w:t>активности.</w:t>
      </w:r>
    </w:p>
    <w:p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 xml:space="preserve"> путем ј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и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се тројни уговори између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крајњег корисника о реализацији мера енергетске санације.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bCs/>
          <w:sz w:val="24"/>
          <w:szCs w:val="24"/>
        </w:rPr>
        <w:tab/>
      </w:r>
      <w:bookmarkEnd w:id="8"/>
    </w:p>
    <w:p w:rsidR="00E75BB6" w:rsidRPr="00E75BB6" w:rsidRDefault="00E75BB6" w:rsidP="00E75BB6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E75BB6">
        <w:rPr>
          <w:rFonts w:ascii="Times New Roman" w:hAnsi="Times New Roman" w:cs="Times New Roman"/>
          <w:b/>
          <w:sz w:val="24"/>
          <w:szCs w:val="24"/>
          <w:lang w:val="sr-Cyrl-CS"/>
        </w:rPr>
        <w:t>ОПШТИНСКО ВЕЋЕ ОПШТИНЕ ВЛАДИЧИН ХАН</w:t>
      </w:r>
    </w:p>
    <w:p w:rsidR="00E75BB6" w:rsidRPr="00E75BB6" w:rsidRDefault="00E75BB6" w:rsidP="00E75BB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75BB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БРОЈ: </w:t>
      </w:r>
      <w:r w:rsidRPr="00E75BB6">
        <w:rPr>
          <w:rFonts w:ascii="Times New Roman" w:hAnsi="Times New Roman" w:cs="Times New Roman"/>
          <w:b/>
          <w:sz w:val="24"/>
          <w:szCs w:val="24"/>
        </w:rPr>
        <w:t>06-</w:t>
      </w:r>
      <w:r>
        <w:rPr>
          <w:rFonts w:ascii="Times New Roman" w:hAnsi="Times New Roman" w:cs="Times New Roman"/>
          <w:b/>
          <w:sz w:val="24"/>
          <w:szCs w:val="24"/>
        </w:rPr>
        <w:t>109</w:t>
      </w:r>
      <w:r w:rsidRPr="00E75BB6">
        <w:rPr>
          <w:rFonts w:ascii="Times New Roman" w:hAnsi="Times New Roman" w:cs="Times New Roman"/>
          <w:b/>
          <w:sz w:val="24"/>
          <w:szCs w:val="24"/>
        </w:rPr>
        <w:t>/</w:t>
      </w:r>
      <w:r>
        <w:rPr>
          <w:rFonts w:ascii="Times New Roman" w:hAnsi="Times New Roman" w:cs="Times New Roman"/>
          <w:b/>
          <w:sz w:val="24"/>
          <w:szCs w:val="24"/>
        </w:rPr>
        <w:t>4-1</w:t>
      </w:r>
      <w:r w:rsidRPr="00E75BB6">
        <w:rPr>
          <w:rFonts w:ascii="Times New Roman" w:hAnsi="Times New Roman" w:cs="Times New Roman"/>
          <w:b/>
          <w:sz w:val="24"/>
          <w:szCs w:val="24"/>
        </w:rPr>
        <w:t>/23-III</w:t>
      </w:r>
    </w:p>
    <w:p w:rsidR="00E75BB6" w:rsidRDefault="00E75BB6" w:rsidP="00E75BB6">
      <w:pPr>
        <w:spacing w:after="0"/>
        <w:jc w:val="both"/>
        <w:rPr>
          <w:rFonts w:ascii="Times New Roman" w:hAnsi="Times New Roman" w:cs="Times New Roman"/>
          <w:b/>
        </w:rPr>
      </w:pPr>
    </w:p>
    <w:p w:rsidR="00E75BB6" w:rsidRPr="00AF6587" w:rsidRDefault="00E75BB6" w:rsidP="00E75BB6">
      <w:pPr>
        <w:jc w:val="both"/>
        <w:rPr>
          <w:rFonts w:ascii="Times New Roman" w:hAnsi="Times New Roman" w:cs="Times New Roman"/>
          <w:b/>
        </w:rPr>
      </w:pPr>
    </w:p>
    <w:p w:rsidR="00E75BB6" w:rsidRDefault="00E75BB6" w:rsidP="00E75BB6">
      <w:pPr>
        <w:pStyle w:val="NoSpacing"/>
        <w:tabs>
          <w:tab w:val="left" w:pos="9090"/>
        </w:tabs>
        <w:jc w:val="both"/>
        <w:rPr>
          <w:szCs w:val="24"/>
        </w:rPr>
      </w:pPr>
    </w:p>
    <w:p w:rsidR="00E75BB6" w:rsidRDefault="00E75BB6" w:rsidP="00E75BB6">
      <w:pPr>
        <w:pStyle w:val="NoSpacing"/>
        <w:tabs>
          <w:tab w:val="left" w:pos="9090"/>
        </w:tabs>
        <w:jc w:val="both"/>
        <w:rPr>
          <w:szCs w:val="24"/>
        </w:rPr>
      </w:pPr>
    </w:p>
    <w:p w:rsidR="00E75BB6" w:rsidRPr="00AF6587" w:rsidRDefault="00E75BB6" w:rsidP="00E75BB6">
      <w:pPr>
        <w:tabs>
          <w:tab w:val="left" w:pos="6687"/>
        </w:tabs>
        <w:spacing w:after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                                                                                             П Р Е Д С Е Д Н И К,</w:t>
      </w:r>
    </w:p>
    <w:p w:rsidR="00E75BB6" w:rsidRPr="00AF6587" w:rsidRDefault="00E75BB6" w:rsidP="00E75BB6">
      <w:pPr>
        <w:tabs>
          <w:tab w:val="left" w:pos="6687"/>
        </w:tabs>
        <w:spacing w:after="0"/>
        <w:jc w:val="both"/>
        <w:rPr>
          <w:b/>
        </w:rPr>
      </w:pPr>
      <w:r>
        <w:rPr>
          <w:rFonts w:ascii="Times New Roman" w:hAnsi="Times New Roman" w:cs="Times New Roman"/>
          <w:b/>
        </w:rPr>
        <w:t xml:space="preserve">                                                                                                        Горан Младеновић</w:t>
      </w:r>
    </w:p>
    <w:p w:rsidR="00271E14" w:rsidRPr="00AC0E17" w:rsidRDefault="00271E14" w:rsidP="00271E14">
      <w:pPr>
        <w:rPr>
          <w:rFonts w:ascii="Times New Roman" w:hAnsi="Times New Roman" w:cs="Times New Roman"/>
          <w:b/>
          <w:color w:val="FF0000"/>
          <w:sz w:val="24"/>
          <w:szCs w:val="24"/>
          <w:lang w:val="sr-Cyrl-CS"/>
        </w:rPr>
      </w:pPr>
    </w:p>
    <w:sectPr w:rsidR="00271E14" w:rsidRPr="00AC0E17" w:rsidSect="00293210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A6879" w:rsidRDefault="008A6879" w:rsidP="008A6F6C">
      <w:pPr>
        <w:spacing w:after="0" w:line="240" w:lineRule="auto"/>
      </w:pPr>
      <w:r>
        <w:separator/>
      </w:r>
    </w:p>
  </w:endnote>
  <w:endnote w:type="continuationSeparator" w:id="1">
    <w:p w:rsidR="008A6879" w:rsidRDefault="008A6879" w:rsidP="008A6F6C">
      <w:pPr>
        <w:spacing w:after="0" w:line="240" w:lineRule="auto"/>
      </w:pPr>
      <w:r>
        <w:continuationSeparator/>
      </w:r>
    </w:p>
  </w:endnote>
  <w:endnote w:type="continuationNotice" w:id="2">
    <w:p w:rsidR="008A6879" w:rsidRDefault="008A6879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1E14" w:rsidRDefault="00271E1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A6879" w:rsidRDefault="008A6879" w:rsidP="008A6F6C">
      <w:pPr>
        <w:spacing w:after="0" w:line="240" w:lineRule="auto"/>
      </w:pPr>
      <w:r>
        <w:separator/>
      </w:r>
    </w:p>
  </w:footnote>
  <w:footnote w:type="continuationSeparator" w:id="1">
    <w:p w:rsidR="008A6879" w:rsidRDefault="008A6879" w:rsidP="008A6F6C">
      <w:pPr>
        <w:spacing w:after="0" w:line="240" w:lineRule="auto"/>
      </w:pPr>
      <w:r>
        <w:continuationSeparator/>
      </w:r>
    </w:p>
  </w:footnote>
  <w:footnote w:type="continuationNotice" w:id="2">
    <w:p w:rsidR="008A6879" w:rsidRDefault="008A6879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1E14" w:rsidRDefault="00271E1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5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48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4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7"/>
  </w:num>
  <w:num w:numId="2">
    <w:abstractNumId w:val="43"/>
  </w:num>
  <w:num w:numId="3">
    <w:abstractNumId w:val="20"/>
  </w:num>
  <w:num w:numId="4">
    <w:abstractNumId w:val="38"/>
  </w:num>
  <w:num w:numId="5">
    <w:abstractNumId w:val="68"/>
  </w:num>
  <w:num w:numId="6">
    <w:abstractNumId w:val="69"/>
  </w:num>
  <w:num w:numId="7">
    <w:abstractNumId w:val="33"/>
  </w:num>
  <w:num w:numId="8">
    <w:abstractNumId w:val="56"/>
  </w:num>
  <w:num w:numId="9">
    <w:abstractNumId w:val="45"/>
  </w:num>
  <w:num w:numId="10">
    <w:abstractNumId w:val="50"/>
  </w:num>
  <w:num w:numId="11">
    <w:abstractNumId w:val="28"/>
  </w:num>
  <w:num w:numId="12">
    <w:abstractNumId w:val="39"/>
  </w:num>
  <w:num w:numId="13">
    <w:abstractNumId w:val="21"/>
  </w:num>
  <w:num w:numId="14">
    <w:abstractNumId w:val="41"/>
  </w:num>
  <w:num w:numId="15">
    <w:abstractNumId w:val="27"/>
  </w:num>
  <w:num w:numId="16">
    <w:abstractNumId w:val="46"/>
  </w:num>
  <w:num w:numId="17">
    <w:abstractNumId w:val="51"/>
  </w:num>
  <w:num w:numId="18">
    <w:abstractNumId w:val="63"/>
  </w:num>
  <w:num w:numId="19">
    <w:abstractNumId w:val="18"/>
  </w:num>
  <w:num w:numId="20">
    <w:abstractNumId w:val="36"/>
  </w:num>
  <w:num w:numId="21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5"/>
  </w:num>
  <w:num w:numId="23">
    <w:abstractNumId w:val="59"/>
  </w:num>
  <w:num w:numId="24">
    <w:abstractNumId w:val="61"/>
  </w:num>
  <w:num w:numId="25">
    <w:abstractNumId w:val="12"/>
  </w:num>
  <w:num w:numId="26">
    <w:abstractNumId w:val="58"/>
  </w:num>
  <w:num w:numId="27">
    <w:abstractNumId w:val="49"/>
  </w:num>
  <w:num w:numId="28">
    <w:abstractNumId w:val="17"/>
  </w:num>
  <w:num w:numId="29">
    <w:abstractNumId w:val="32"/>
  </w:num>
  <w:num w:numId="30">
    <w:abstractNumId w:val="2"/>
  </w:num>
  <w:num w:numId="31">
    <w:abstractNumId w:val="6"/>
  </w:num>
  <w:num w:numId="32">
    <w:abstractNumId w:val="11"/>
  </w:num>
  <w:num w:numId="33">
    <w:abstractNumId w:val="24"/>
  </w:num>
  <w:num w:numId="34">
    <w:abstractNumId w:val="10"/>
  </w:num>
  <w:num w:numId="35">
    <w:abstractNumId w:val="26"/>
  </w:num>
  <w:num w:numId="36">
    <w:abstractNumId w:val="30"/>
  </w:num>
  <w:num w:numId="37">
    <w:abstractNumId w:val="4"/>
  </w:num>
  <w:num w:numId="38">
    <w:abstractNumId w:val="25"/>
  </w:num>
  <w:num w:numId="39">
    <w:abstractNumId w:val="67"/>
  </w:num>
  <w:num w:numId="40">
    <w:abstractNumId w:val="8"/>
  </w:num>
  <w:num w:numId="41">
    <w:abstractNumId w:val="0"/>
  </w:num>
  <w:num w:numId="42">
    <w:abstractNumId w:val="40"/>
  </w:num>
  <w:num w:numId="43">
    <w:abstractNumId w:val="37"/>
  </w:num>
  <w:num w:numId="44">
    <w:abstractNumId w:val="62"/>
  </w:num>
  <w:num w:numId="45">
    <w:abstractNumId w:val="7"/>
  </w:num>
  <w:num w:numId="46">
    <w:abstractNumId w:val="60"/>
  </w:num>
  <w:num w:numId="47">
    <w:abstractNumId w:val="52"/>
  </w:num>
  <w:num w:numId="48">
    <w:abstractNumId w:val="53"/>
  </w:num>
  <w:num w:numId="49">
    <w:abstractNumId w:val="34"/>
  </w:num>
  <w:num w:numId="50">
    <w:abstractNumId w:val="23"/>
  </w:num>
  <w:num w:numId="51">
    <w:abstractNumId w:val="14"/>
  </w:num>
  <w:num w:numId="52">
    <w:abstractNumId w:val="54"/>
  </w:num>
  <w:num w:numId="53">
    <w:abstractNumId w:val="47"/>
  </w:num>
  <w:num w:numId="54">
    <w:abstractNumId w:val="29"/>
  </w:num>
  <w:num w:numId="55">
    <w:abstractNumId w:val="19"/>
  </w:num>
  <w:num w:numId="56">
    <w:abstractNumId w:val="22"/>
  </w:num>
  <w:num w:numId="57">
    <w:abstractNumId w:val="13"/>
  </w:num>
  <w:num w:numId="58">
    <w:abstractNumId w:val="44"/>
  </w:num>
  <w:num w:numId="59">
    <w:abstractNumId w:val="16"/>
  </w:num>
  <w:num w:numId="60">
    <w:abstractNumId w:val="55"/>
  </w:num>
  <w:num w:numId="61">
    <w:abstractNumId w:val="3"/>
  </w:num>
  <w:num w:numId="62">
    <w:abstractNumId w:val="9"/>
  </w:num>
  <w:num w:numId="63">
    <w:abstractNumId w:val="66"/>
  </w:num>
  <w:num w:numId="64">
    <w:abstractNumId w:val="64"/>
  </w:num>
  <w:num w:numId="65">
    <w:abstractNumId w:val="1"/>
  </w:num>
  <w:num w:numId="66">
    <w:abstractNumId w:val="35"/>
  </w:num>
  <w:num w:numId="67">
    <w:abstractNumId w:val="15"/>
  </w:num>
  <w:num w:numId="68">
    <w:abstractNumId w:val="48"/>
  </w:num>
  <w:num w:numId="69">
    <w:abstractNumId w:val="5"/>
  </w:num>
  <w:num w:numId="70">
    <w:abstractNumId w:val="42"/>
  </w:num>
  <w:num w:numId="71">
    <w:abstractNumId w:val="31"/>
  </w:num>
  <w:numIdMacAtCleanup w:val="6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efaultTabStop w:val="720"/>
  <w:hyphenationZone w:val="425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45BFA"/>
    <w:rsid w:val="00053B09"/>
    <w:rsid w:val="00075535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566E"/>
    <w:rsid w:val="000D7E2A"/>
    <w:rsid w:val="000E1196"/>
    <w:rsid w:val="000E3A6F"/>
    <w:rsid w:val="000F39ED"/>
    <w:rsid w:val="000F41C6"/>
    <w:rsid w:val="001053C4"/>
    <w:rsid w:val="001134A7"/>
    <w:rsid w:val="00121BAB"/>
    <w:rsid w:val="00126C2F"/>
    <w:rsid w:val="00126DC8"/>
    <w:rsid w:val="00131A93"/>
    <w:rsid w:val="00135E4C"/>
    <w:rsid w:val="001703EB"/>
    <w:rsid w:val="00171D78"/>
    <w:rsid w:val="00176C61"/>
    <w:rsid w:val="001778A7"/>
    <w:rsid w:val="00181B57"/>
    <w:rsid w:val="00186020"/>
    <w:rsid w:val="0019004A"/>
    <w:rsid w:val="00197ABA"/>
    <w:rsid w:val="001B1EA7"/>
    <w:rsid w:val="001B70DB"/>
    <w:rsid w:val="001C4675"/>
    <w:rsid w:val="001D1DDE"/>
    <w:rsid w:val="001D1F12"/>
    <w:rsid w:val="001D3D5A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51D0"/>
    <w:rsid w:val="00255FBA"/>
    <w:rsid w:val="0026569A"/>
    <w:rsid w:val="00271E14"/>
    <w:rsid w:val="00273B83"/>
    <w:rsid w:val="00293210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C3A54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54E21"/>
    <w:rsid w:val="00361417"/>
    <w:rsid w:val="00361D25"/>
    <w:rsid w:val="00363869"/>
    <w:rsid w:val="00364243"/>
    <w:rsid w:val="003716E7"/>
    <w:rsid w:val="003734C4"/>
    <w:rsid w:val="0038224A"/>
    <w:rsid w:val="00392223"/>
    <w:rsid w:val="00392B09"/>
    <w:rsid w:val="003944EA"/>
    <w:rsid w:val="003A3741"/>
    <w:rsid w:val="003B67C3"/>
    <w:rsid w:val="003D156A"/>
    <w:rsid w:val="003E48C1"/>
    <w:rsid w:val="003F42B5"/>
    <w:rsid w:val="003F4A9D"/>
    <w:rsid w:val="003F4EDA"/>
    <w:rsid w:val="004114FA"/>
    <w:rsid w:val="004125F6"/>
    <w:rsid w:val="00412941"/>
    <w:rsid w:val="00412C65"/>
    <w:rsid w:val="004377C0"/>
    <w:rsid w:val="00437A85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41CBD"/>
    <w:rsid w:val="0055220F"/>
    <w:rsid w:val="0055273E"/>
    <w:rsid w:val="005544E7"/>
    <w:rsid w:val="0056283D"/>
    <w:rsid w:val="0056740E"/>
    <w:rsid w:val="0057038C"/>
    <w:rsid w:val="005736D7"/>
    <w:rsid w:val="005804C7"/>
    <w:rsid w:val="005902C6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E1600"/>
    <w:rsid w:val="005F2995"/>
    <w:rsid w:val="005F2D5E"/>
    <w:rsid w:val="005F4071"/>
    <w:rsid w:val="005F7566"/>
    <w:rsid w:val="005F7990"/>
    <w:rsid w:val="00604BC5"/>
    <w:rsid w:val="0060772A"/>
    <w:rsid w:val="0062D99A"/>
    <w:rsid w:val="00630070"/>
    <w:rsid w:val="00643110"/>
    <w:rsid w:val="00655160"/>
    <w:rsid w:val="00662589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802ADA"/>
    <w:rsid w:val="00815779"/>
    <w:rsid w:val="00820788"/>
    <w:rsid w:val="0083236B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87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0EA8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76FA"/>
    <w:rsid w:val="009D72F7"/>
    <w:rsid w:val="009E10BB"/>
    <w:rsid w:val="009E249D"/>
    <w:rsid w:val="009E7AAE"/>
    <w:rsid w:val="009F0301"/>
    <w:rsid w:val="009F0EF8"/>
    <w:rsid w:val="009F2981"/>
    <w:rsid w:val="00A00729"/>
    <w:rsid w:val="00A10E30"/>
    <w:rsid w:val="00A204A3"/>
    <w:rsid w:val="00A35B3D"/>
    <w:rsid w:val="00A40E14"/>
    <w:rsid w:val="00A63FD4"/>
    <w:rsid w:val="00A648AA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0E17"/>
    <w:rsid w:val="00AC248C"/>
    <w:rsid w:val="00AC4923"/>
    <w:rsid w:val="00AD70D8"/>
    <w:rsid w:val="00AE17B4"/>
    <w:rsid w:val="00AF236A"/>
    <w:rsid w:val="00AF3786"/>
    <w:rsid w:val="00AF78C7"/>
    <w:rsid w:val="00B018A2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62741"/>
    <w:rsid w:val="00C658A8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E61BB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5BB6"/>
    <w:rsid w:val="00E7783A"/>
    <w:rsid w:val="00E826EF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F5F34"/>
    <w:rsid w:val="015EB323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5364ABD"/>
    <w:rsid w:val="06372323"/>
    <w:rsid w:val="068E6E55"/>
    <w:rsid w:val="06A03743"/>
    <w:rsid w:val="06D21B1E"/>
    <w:rsid w:val="0719F53E"/>
    <w:rsid w:val="0788997F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C59F67"/>
    <w:rsid w:val="0EDBBAB5"/>
    <w:rsid w:val="0F17699C"/>
    <w:rsid w:val="0F4601AB"/>
    <w:rsid w:val="0F58DC34"/>
    <w:rsid w:val="0FA440B6"/>
    <w:rsid w:val="0FB2E80C"/>
    <w:rsid w:val="1050D9A5"/>
    <w:rsid w:val="10F26F21"/>
    <w:rsid w:val="10F4AC95"/>
    <w:rsid w:val="11149CC9"/>
    <w:rsid w:val="1145A65E"/>
    <w:rsid w:val="115A5F80"/>
    <w:rsid w:val="11904823"/>
    <w:rsid w:val="119F3BF7"/>
    <w:rsid w:val="125738D8"/>
    <w:rsid w:val="131A379A"/>
    <w:rsid w:val="13231C4D"/>
    <w:rsid w:val="132A1214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315FF2A"/>
    <w:rsid w:val="23244062"/>
    <w:rsid w:val="2369E466"/>
    <w:rsid w:val="23C833F8"/>
    <w:rsid w:val="23DB9809"/>
    <w:rsid w:val="2492B932"/>
    <w:rsid w:val="24D9064F"/>
    <w:rsid w:val="24DC3815"/>
    <w:rsid w:val="24DD6F00"/>
    <w:rsid w:val="25535295"/>
    <w:rsid w:val="25DC097E"/>
    <w:rsid w:val="26024FC8"/>
    <w:rsid w:val="2606B4F2"/>
    <w:rsid w:val="2626ED72"/>
    <w:rsid w:val="2679F61C"/>
    <w:rsid w:val="2722C6B1"/>
    <w:rsid w:val="273BFBBC"/>
    <w:rsid w:val="274A9105"/>
    <w:rsid w:val="2825350D"/>
    <w:rsid w:val="283626E6"/>
    <w:rsid w:val="283BE36D"/>
    <w:rsid w:val="288D1A48"/>
    <w:rsid w:val="28ED404C"/>
    <w:rsid w:val="292A9E58"/>
    <w:rsid w:val="2962A2F9"/>
    <w:rsid w:val="297FF93B"/>
    <w:rsid w:val="299381E6"/>
    <w:rsid w:val="29B738BC"/>
    <w:rsid w:val="29F89A5B"/>
    <w:rsid w:val="2A154C08"/>
    <w:rsid w:val="2A430454"/>
    <w:rsid w:val="2A4AD98D"/>
    <w:rsid w:val="2A682A61"/>
    <w:rsid w:val="2AC66EB9"/>
    <w:rsid w:val="2ADB6AAA"/>
    <w:rsid w:val="2AFE735A"/>
    <w:rsid w:val="2B642F8D"/>
    <w:rsid w:val="2BBA1D80"/>
    <w:rsid w:val="2C1C6CCF"/>
    <w:rsid w:val="2CAFC4A4"/>
    <w:rsid w:val="2D1B2E9E"/>
    <w:rsid w:val="2D7072F0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2B9FF7"/>
    <w:rsid w:val="33A934D7"/>
    <w:rsid w:val="33E73DF6"/>
    <w:rsid w:val="342A45C1"/>
    <w:rsid w:val="34712653"/>
    <w:rsid w:val="348302B7"/>
    <w:rsid w:val="34C950D5"/>
    <w:rsid w:val="34DE2213"/>
    <w:rsid w:val="34FA4965"/>
    <w:rsid w:val="354E9A35"/>
    <w:rsid w:val="35BFED49"/>
    <w:rsid w:val="3656A6EA"/>
    <w:rsid w:val="36D99789"/>
    <w:rsid w:val="37053585"/>
    <w:rsid w:val="372D50C1"/>
    <w:rsid w:val="3812A89E"/>
    <w:rsid w:val="383EE8B8"/>
    <w:rsid w:val="38594D6B"/>
    <w:rsid w:val="3872BDC9"/>
    <w:rsid w:val="38A105E6"/>
    <w:rsid w:val="38B31DC4"/>
    <w:rsid w:val="38BDD043"/>
    <w:rsid w:val="3971AE6F"/>
    <w:rsid w:val="39A58BD8"/>
    <w:rsid w:val="39B46FA6"/>
    <w:rsid w:val="3A0D4777"/>
    <w:rsid w:val="3A2F1414"/>
    <w:rsid w:val="3A844046"/>
    <w:rsid w:val="3A9D68A3"/>
    <w:rsid w:val="3AC51129"/>
    <w:rsid w:val="3B1C9A94"/>
    <w:rsid w:val="3B6C1A9F"/>
    <w:rsid w:val="3BAA5E8B"/>
    <w:rsid w:val="3BDA6784"/>
    <w:rsid w:val="3C00C1E4"/>
    <w:rsid w:val="3CE5A656"/>
    <w:rsid w:val="3DB84FDD"/>
    <w:rsid w:val="3DC1B3DF"/>
    <w:rsid w:val="3E306C6F"/>
    <w:rsid w:val="3E7338AF"/>
    <w:rsid w:val="3EC93641"/>
    <w:rsid w:val="3F57B169"/>
    <w:rsid w:val="3F9DF7D7"/>
    <w:rsid w:val="404D4030"/>
    <w:rsid w:val="40F381CA"/>
    <w:rsid w:val="41292E9F"/>
    <w:rsid w:val="415A6178"/>
    <w:rsid w:val="41BDB04B"/>
    <w:rsid w:val="4223E8CD"/>
    <w:rsid w:val="423E5623"/>
    <w:rsid w:val="425E5139"/>
    <w:rsid w:val="42A62888"/>
    <w:rsid w:val="430E6EFB"/>
    <w:rsid w:val="4348E6E5"/>
    <w:rsid w:val="4351B418"/>
    <w:rsid w:val="43733075"/>
    <w:rsid w:val="437C2C52"/>
    <w:rsid w:val="442B228C"/>
    <w:rsid w:val="447A00A7"/>
    <w:rsid w:val="448BDC26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9AC329"/>
    <w:rsid w:val="48BC00D8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3E21F7"/>
    <w:rsid w:val="4D74A233"/>
    <w:rsid w:val="4DB87D48"/>
    <w:rsid w:val="4DCFE338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9F2243"/>
    <w:rsid w:val="52AD637B"/>
    <w:rsid w:val="5338EC47"/>
    <w:rsid w:val="53929C98"/>
    <w:rsid w:val="53963316"/>
    <w:rsid w:val="53A3391E"/>
    <w:rsid w:val="54517698"/>
    <w:rsid w:val="54645D23"/>
    <w:rsid w:val="54B94BBA"/>
    <w:rsid w:val="55008B83"/>
    <w:rsid w:val="5521809E"/>
    <w:rsid w:val="55DB24B1"/>
    <w:rsid w:val="56551C1B"/>
    <w:rsid w:val="5662851B"/>
    <w:rsid w:val="569C5BE4"/>
    <w:rsid w:val="56BD50FF"/>
    <w:rsid w:val="56BF43D2"/>
    <w:rsid w:val="5775751B"/>
    <w:rsid w:val="57F0EC7C"/>
    <w:rsid w:val="5829939F"/>
    <w:rsid w:val="59375FF8"/>
    <w:rsid w:val="593D2E26"/>
    <w:rsid w:val="598CBCDD"/>
    <w:rsid w:val="5997E647"/>
    <w:rsid w:val="59D68F11"/>
    <w:rsid w:val="5A388C91"/>
    <w:rsid w:val="5AD33059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94B10"/>
    <w:rsid w:val="601A036B"/>
    <w:rsid w:val="60357CF0"/>
    <w:rsid w:val="6040A274"/>
    <w:rsid w:val="60D4850E"/>
    <w:rsid w:val="6125954A"/>
    <w:rsid w:val="6127B6E4"/>
    <w:rsid w:val="61942F73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E5B021"/>
    <w:rsid w:val="6B031C07"/>
    <w:rsid w:val="6B08BF78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4B6B9D"/>
    <w:rsid w:val="6F6AA5BA"/>
    <w:rsid w:val="6F84C818"/>
    <w:rsid w:val="6FFB6979"/>
    <w:rsid w:val="70ACD218"/>
    <w:rsid w:val="715704CC"/>
    <w:rsid w:val="71ACE8EB"/>
    <w:rsid w:val="71C142FF"/>
    <w:rsid w:val="71DFFE24"/>
    <w:rsid w:val="7281D76A"/>
    <w:rsid w:val="7283FB99"/>
    <w:rsid w:val="729FB276"/>
    <w:rsid w:val="72A49A12"/>
    <w:rsid w:val="72BFFC4B"/>
    <w:rsid w:val="734E8677"/>
    <w:rsid w:val="737BCE85"/>
    <w:rsid w:val="73CFB858"/>
    <w:rsid w:val="74360FC7"/>
    <w:rsid w:val="746B5339"/>
    <w:rsid w:val="7474D85A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C28334B"/>
    <w:rsid w:val="7C404E11"/>
    <w:rsid w:val="7C4A22C3"/>
    <w:rsid w:val="7C6B98B0"/>
    <w:rsid w:val="7C72C72C"/>
    <w:rsid w:val="7C73BBAE"/>
    <w:rsid w:val="7DA6A007"/>
    <w:rsid w:val="7E15D2C0"/>
    <w:rsid w:val="7E2BE632"/>
    <w:rsid w:val="7E475304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E75BB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vladicinhan.org.r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vladicinhan.org.r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mre.gov.rs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vladicinhan.org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8D28C-DA19-47A4-9F68-A2C7A52D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212ACA-FF46-4CED-A43B-D54728D672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CD561F6-B574-4D1D-88A4-6CB241344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2391</Words>
  <Characters>13633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PC5</cp:lastModifiedBy>
  <cp:revision>3</cp:revision>
  <cp:lastPrinted>2022-04-13T17:00:00Z</cp:lastPrinted>
  <dcterms:created xsi:type="dcterms:W3CDTF">2023-09-29T12:05:00Z</dcterms:created>
  <dcterms:modified xsi:type="dcterms:W3CDTF">2023-09-29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